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4C7E" w14:textId="606A747F" w:rsidR="00EA2EFE" w:rsidRDefault="00801BC9">
      <w:r>
        <w:t>This is a nice coat. Its cost is very high.</w:t>
      </w:r>
      <w:r w:rsidR="00654D3B">
        <w:br/>
        <w:t>some random words added to test search functionality</w:t>
      </w:r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082317D2" w14:textId="7B0936ED" w:rsidR="00F63E8E" w:rsidRDefault="00F63E8E"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  <w:bookmarkStart w:id="0" w:name="_GoBack"/>
      <w:bookmarkEnd w:id="0"/>
    </w:p>
    <w:sectPr w:rsidR="00F63E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AUAlibniCwAAAA="/>
  </w:docVars>
  <w:rsids>
    <w:rsidRoot w:val="006D0AC2"/>
    <w:rsid w:val="00654D3B"/>
    <w:rsid w:val="006D0AC2"/>
    <w:rsid w:val="00801BC9"/>
    <w:rsid w:val="008B4E34"/>
    <w:rsid w:val="00C3355C"/>
    <w:rsid w:val="00EA2EFE"/>
    <w:rsid w:val="00F63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Ali Ahmed sahi</cp:lastModifiedBy>
  <cp:revision>6</cp:revision>
  <dcterms:created xsi:type="dcterms:W3CDTF">2016-10-13T16:40:00Z</dcterms:created>
  <dcterms:modified xsi:type="dcterms:W3CDTF">2018-07-18T11:54:00Z</dcterms:modified>
</cp:coreProperties>
</file>